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ingapore</w:t>
      </w:r>
    </w:p>
    <w:bookmarkStart w:id="25" w:name="Xa7d3fae8c3cae939721601374f9037f9f6ccc34"/>
    <w:p>
      <w:pPr>
        <w:pStyle w:val="Heading1"/>
      </w:pPr>
      <w:r>
        <w:t xml:space="preserve">Cover Letter for Welder Position in Singapore</w:t>
      </w:r>
    </w:p>
    <w:p>
      <w:pPr>
        <w:pStyle w:val="FirstParagraph"/>
      </w:pPr>
      <w:r>
        <w:t xml:space="preserve">Dear Hiring Manager,</w:t>
      </w:r>
    </w:p>
    <w:p>
      <w:pPr>
        <w:pStyle w:val="BodyText"/>
      </w:pPr>
      <w:r>
        <w:t xml:space="preserve">I am writing to express my interest in the Welder position at your esteemed organization, as advertised. With a robust background in welding and a passion for precision craftsmanship, I am eager to contribute my skills and experience to support the dynamic growth of Singapore’s construction, manufacturing, and maritime industries. As a dedicated professional with over [X years] of experience in welding operations across diverse environments, I am confident in my ability to meet the high standards required in Singapore’s competitive market. This cover letter outlines my qualifications, why I am drawn to work in Singapore, and how my expertise aligns with your company’s goals.</w:t>
      </w:r>
    </w:p>
    <w:bookmarkStart w:id="20" w:name="X06b34b047feb805c86e4b2b570dfaff5d67997e"/>
    <w:p>
      <w:pPr>
        <w:pStyle w:val="Heading2"/>
      </w:pPr>
      <w:r>
        <w:t xml:space="preserve">Why Singapore? A Hub for Skilled Professionals</w:t>
      </w:r>
    </w:p>
    <w:p>
      <w:pPr>
        <w:pStyle w:val="FirstParagraph"/>
      </w:pPr>
      <w:r>
        <w:t xml:space="preserve">Singapore is a global leader in innovation, infrastructure development, and industrial efficiency. The city-state’s strategic location and thriving economy create a unique demand for skilled tradespeople like welders. As a Welder with hands-on experience in [specific industries, e.g., shipbuilding, structural steelwork, or automotive manufacturing], I am particularly drawn to the opportunities in Singapore’s advanced manufacturing sectors and its commitment to sustainable development. The country’s emphasis on quality workmanship and adherence to international safety standards resonates deeply with my professional values.</w:t>
      </w:r>
    </w:p>
    <w:p>
      <w:pPr>
        <w:pStyle w:val="BodyText"/>
      </w:pPr>
      <w:r>
        <w:t xml:space="preserve">Working in Singapore offers not only a chance to contribute to iconic projects but also access to a thriving community of professionals. I am motivated by the idea of collaborating with teams that prioritize excellence and innovation, which aligns perfectly with my career aspirations. Moreover, Singapore’s multicultural environment fosters an inclusive workplace culture, where diverse perspectives drive success—a setting I am eager to be part of.</w:t>
      </w:r>
    </w:p>
    <w:bookmarkEnd w:id="20"/>
    <w:bookmarkStart w:id="21" w:name="my-expertise-as-a-welder"/>
    <w:p>
      <w:pPr>
        <w:pStyle w:val="Heading2"/>
      </w:pPr>
      <w:r>
        <w:t xml:space="preserve">My Expertise as a Welder</w:t>
      </w:r>
    </w:p>
    <w:p>
      <w:pPr>
        <w:pStyle w:val="FirstParagraph"/>
      </w:pPr>
      <w:r>
        <w:t xml:space="preserve">As a certified Welder with [specific certifications, e.g., AWS, CWI, or local Singaporean qualifications], I have developed a comprehensive skill set in various welding techniques. My expertise includes MIG (Metal Inert Gas), TIG (Tungsten Inert Gas), and SMAW (Shielded Metal Arc Welding) processes, enabling me to handle projects ranging from intricate metal fabrication to large-scale structural welding. I am proficient in reading blueprints, interpreting technical drawings, and ensuring compliance with industry-specific standards such as ISO 9001 and AWS D1.1.</w:t>
      </w:r>
    </w:p>
    <w:p>
      <w:pPr>
        <w:pStyle w:val="BodyText"/>
      </w:pPr>
      <w:r>
        <w:t xml:space="preserve">Throughout my career, I have prioritized safety, precision, and efficiency. For instance, during my tenure at [previous employer or project], I successfully completed a high-pressure pipeline welding project under strict deadlines while maintaining zero safety incidents. My ability to work in challenging environments—whether in open-air construction sites or controlled manufacturing facilities—demonstrates my adaptability and commitment to delivering exceptional results.</w:t>
      </w:r>
    </w:p>
    <w:p>
      <w:pPr>
        <w:pStyle w:val="BodyText"/>
      </w:pPr>
      <w:r>
        <w:t xml:space="preserve">In addition to technical skills, I have honed strong problem-solving abilities. I am adept at diagnosing welding defects, such as porosity or cracks, and implementing corrective measures to ensure structural integrity. My attention to detail ensures that every weld meets the highest quality benchmarks, which is critical for projects where failure is not an option.</w:t>
      </w:r>
    </w:p>
    <w:bookmarkEnd w:id="21"/>
    <w:bookmarkStart w:id="22" w:name="Xf65cbe910c53d74d3f9212017168286127413f0"/>
    <w:p>
      <w:pPr>
        <w:pStyle w:val="Heading2"/>
      </w:pPr>
      <w:r>
        <w:t xml:space="preserve">Alignment with Singapore’s Industrial Needs</w:t>
      </w:r>
    </w:p>
    <w:p>
      <w:pPr>
        <w:pStyle w:val="FirstParagraph"/>
      </w:pPr>
      <w:r>
        <w:t xml:space="preserve">Singapore’s rapid urbanization and focus on smart infrastructure present a unique opportunity for skilled Welders. From the expansion of Jurong Island’s industrial zones to the development of iconic landmarks like Marina Bay Sands, the demand for reliable welding services is ever-growing. I am particularly interested in contributing to projects that align with Singapore’s vision of sustainability and technological advancement.</w:t>
      </w:r>
    </w:p>
    <w:p>
      <w:pPr>
        <w:pStyle w:val="BodyText"/>
      </w:pPr>
      <w:r>
        <w:t xml:space="preserve">For example, the integration of green building practices in Singapore’s construction sector requires welders who can work with advanced materials and energy-efficient designs. My experience in working with stainless steel, aluminum, and other high-performance alloys positions me to support such initiatives. Additionally, I am familiar with the latest welding technologies, including automated systems and robotic welding applications, which are increasingly adopted in Singapore’s manufacturing landscape.</w:t>
      </w:r>
    </w:p>
    <w:p>
      <w:pPr>
        <w:pStyle w:val="BodyText"/>
      </w:pPr>
      <w:r>
        <w:t xml:space="preserve">Furthermore, Singapore’s strict regulations for occupational safety and health (OSH) emphasize the importance of trained professionals. My certifications and adherence to OSH protocols ensure that I can contribute to a safe workplace while upholding the city-state’s reputation for excellence.</w:t>
      </w:r>
    </w:p>
    <w:bookmarkEnd w:id="22"/>
    <w:bookmarkStart w:id="23" w:name="why-choose-me"/>
    <w:p>
      <w:pPr>
        <w:pStyle w:val="Heading2"/>
      </w:pPr>
      <w:r>
        <w:t xml:space="preserve">Why Choose Me?</w:t>
      </w:r>
    </w:p>
    <w:p>
      <w:pPr>
        <w:pStyle w:val="FirstParagraph"/>
      </w:pPr>
      <w:r>
        <w:t xml:space="preserve">What sets me apart as a Welder is my combination of technical expertise, work ethic, and dedication to continuous learning. I stay updated on industry trends by attending workshops and certifications, such as [specific training or courses], which enhance my ability to meet evolving project requirements. My experience in both team-based environments and independent tasks has equipped me with the flexibility to thrive in any setting.</w:t>
      </w:r>
    </w:p>
    <w:p>
      <w:pPr>
        <w:pStyle w:val="BodyText"/>
      </w:pPr>
      <w:r>
        <w:t xml:space="preserve">I also bring a strong sense of responsibility and pride in my work. Whether it’s ensuring a ship’s hull is welded to withstand oceanic conditions or constructing a steel frame for a high-rise building, I approach every task with meticulous care. My goal is not just to complete projects but to exceed expectations through precision and reliability.</w:t>
      </w:r>
    </w:p>
    <w:bookmarkEnd w:id="23"/>
    <w:bookmarkStart w:id="24" w:name="conclusion"/>
    <w:p>
      <w:pPr>
        <w:pStyle w:val="Heading2"/>
      </w:pPr>
      <w:r>
        <w:t xml:space="preserve">Conclusion</w:t>
      </w:r>
    </w:p>
    <w:p>
      <w:pPr>
        <w:pStyle w:val="FirstParagraph"/>
      </w:pPr>
      <w:r>
        <w:t xml:space="preserve">In conclusion, I am excited about the possibility of joining your team as a Welder in Singapore. The city-state’s innovative spirit, coupled with its demand for skilled professionals, makes it an ideal place to grow my career. I am confident that my experience, certifications, and passion for welding will make me a valuable asset to your organizat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your company in Singapo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Singapore</dc:title>
  <dc:creator/>
  <dc:language>en</dc:language>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